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tty quinter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t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quinter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909 linneman st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attyquintero@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8126451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toni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ntiag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0/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